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D6EE9C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rtl/>
          <w14:ligatures w14:val="none"/>
        </w:rPr>
        <w:t>מערכת גרר גולן - מדריך טכני מעודכן</w:t>
      </w:r>
    </w:p>
    <w:p w14:paraId="468CD347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מהות הפרויקט</w:t>
      </w:r>
    </w:p>
    <w:p w14:paraId="23922755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רר גולן היא מערכת דיגיטלית מקיפה לניהול הזמנות גרירה שפותחה עבור חברת גרירה. המערכת מחליפה תהליכים ידניים ומאפשרת הזמנה מקוונת של שירותי גרירה עם אינטגרציה לשירותים ממשלתיים ומערכות יומן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38FBA7DE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תכונות מרכזיות</w:t>
      </w: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2963CE22" w14:textId="77777777" w:rsidR="00193E71" w:rsidRPr="00193E71" w:rsidRDefault="00193E71" w:rsidP="00193E71">
      <w:pPr>
        <w:numPr>
          <w:ilvl w:val="0"/>
          <w:numId w:val="1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פוש אוטומטי של רכבים - שאילתה למאגרים הממשלתיים לקבלת פרטי רכב</w:t>
      </w:r>
    </w:p>
    <w:p w14:paraId="74E7CA10" w14:textId="77777777" w:rsidR="00193E71" w:rsidRPr="00193E71" w:rsidRDefault="00193E71" w:rsidP="00193E71">
      <w:pPr>
        <w:numPr>
          <w:ilvl w:val="0"/>
          <w:numId w:val="1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שלמה אוטומטית של כתובות - באמצעו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Places API</w:t>
      </w:r>
    </w:p>
    <w:p w14:paraId="7B3FAE3C" w14:textId="77777777" w:rsidR="00193E71" w:rsidRPr="00193E71" w:rsidRDefault="00193E71" w:rsidP="00193E71">
      <w:pPr>
        <w:numPr>
          <w:ilvl w:val="0"/>
          <w:numId w:val="1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שוב מחירים דינמי - לפי סוג גרירה, זמן, מרחק ואזור</w:t>
      </w:r>
    </w:p>
    <w:p w14:paraId="550C3FB0" w14:textId="77777777" w:rsidR="00193E71" w:rsidRPr="00193E71" w:rsidRDefault="00193E71" w:rsidP="00193E71">
      <w:pPr>
        <w:numPr>
          <w:ilvl w:val="0"/>
          <w:numId w:val="1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גרירות מורכבות - רכב אחד או מספר רכבים, החלפת רכבים</w:t>
      </w:r>
    </w:p>
    <w:p w14:paraId="51F42192" w14:textId="77777777" w:rsidR="00193E71" w:rsidRPr="00193E71" w:rsidRDefault="00193E71" w:rsidP="00193E71">
      <w:pPr>
        <w:numPr>
          <w:ilvl w:val="0"/>
          <w:numId w:val="1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נטגרציה ליומן - יצירת אירועים ב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-Google Calendar</w:t>
      </w:r>
    </w:p>
    <w:p w14:paraId="1DB8C7B1" w14:textId="77777777" w:rsidR="00193E71" w:rsidRPr="00193E71" w:rsidRDefault="00193E71" w:rsidP="00193E71">
      <w:pPr>
        <w:numPr>
          <w:ilvl w:val="0"/>
          <w:numId w:val="1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רכת הרשאות - משתמשים מורשים בלבד</w:t>
      </w:r>
    </w:p>
    <w:p w14:paraId="54D1891F" w14:textId="77777777" w:rsidR="00193E71" w:rsidRPr="00193E71" w:rsidRDefault="00193E71" w:rsidP="00193E71">
      <w:pPr>
        <w:numPr>
          <w:ilvl w:val="0"/>
          <w:numId w:val="1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תשלומים - מזומן, אשראי או חשבונית</w:t>
      </w:r>
    </w:p>
    <w:p w14:paraId="05865078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סוגי גרירה נתמכים</w:t>
      </w: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0CC9B5C8" w14:textId="77777777" w:rsidR="00193E71" w:rsidRPr="00193E71" w:rsidRDefault="00193E71" w:rsidP="00193E71">
      <w:pPr>
        <w:numPr>
          <w:ilvl w:val="0"/>
          <w:numId w:val="1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רירת רכב תקול - גרירה פשוטה של רכב מתקלקל</w:t>
      </w:r>
    </w:p>
    <w:p w14:paraId="314F7740" w14:textId="77777777" w:rsidR="00193E71" w:rsidRPr="00193E71" w:rsidRDefault="00193E71" w:rsidP="00193E71">
      <w:pPr>
        <w:numPr>
          <w:ilvl w:val="0"/>
          <w:numId w:val="1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סירת רכב תקין ואיסוף רכב תקול - החלפת רכבים (רכב חלופי)</w:t>
      </w:r>
    </w:p>
    <w:p w14:paraId="509E9190" w14:textId="77777777" w:rsidR="00193E71" w:rsidRPr="00193E71" w:rsidRDefault="00193E71" w:rsidP="00193E71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26A91AE0">
          <v:rect id="_x0000_i1029" style="width:0;height:1.5pt" o:hralign="center" o:hrstd="t" o:hr="t" fillcolor="#a0a0a0" stroked="f"/>
        </w:pict>
      </w:r>
    </w:p>
    <w:p w14:paraId="6E432DCE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מדריך קבצי</w:t>
      </w:r>
      <w:r w:rsidRPr="00193E71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JavaScript - </w:t>
      </w:r>
      <w:r w:rsidRPr="00193E71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מעודכן על בסיס הקוד הקיים</w:t>
      </w:r>
    </w:p>
    <w:p w14:paraId="224138A4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קבצים עיקריים (שורש)</w:t>
      </w:r>
    </w:p>
    <w:p w14:paraId="3B26A858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alendar-integration.js</w:t>
      </w:r>
    </w:p>
    <w:p w14:paraId="55151DB8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בץ מרכזי המשמש כמתאם בין כל המודולים ואוסף נתונים לשליחה סופית</w:t>
      </w:r>
    </w:p>
    <w:p w14:paraId="26220F4F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שזוהו בקוד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03B22005" w14:textId="77777777" w:rsidR="00193E71" w:rsidRPr="00193E71" w:rsidRDefault="00193E71" w:rsidP="00193E71">
      <w:pPr>
        <w:numPr>
          <w:ilvl w:val="0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collectFormData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פונקציה מרכזית ומורכבת שאוספת את כל הנתונים מהטופס </w:t>
      </w:r>
    </w:p>
    <w:p w14:paraId="63831CE2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ת בלוגיקת רכב שני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hasSecondCar)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שיתוף כתובות</w:t>
      </w:r>
    </w:p>
    <w:p w14:paraId="37F7E55D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פת נתוני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vehicle data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-dataset attributes (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בע, גיר, סוג מנוע וכו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')</w:t>
      </w:r>
    </w:p>
    <w:p w14:paraId="3C2703C4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ת מבנה מורכב של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formData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ם כל הנתונים הדרושים</w:t>
      </w:r>
    </w:p>
    <w:p w14:paraId="3FC84E05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ברת נתונים מ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PricingManager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-VehicleManager</w:t>
      </w:r>
    </w:p>
    <w:p w14:paraId="0265EB2A" w14:textId="77777777" w:rsidR="00193E71" w:rsidRPr="00193E71" w:rsidRDefault="00193E71" w:rsidP="00193E71">
      <w:pPr>
        <w:numPr>
          <w:ilvl w:val="0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collectPricingData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ף נתוני תמחור מ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PricingManager </w:t>
      </w:r>
    </w:p>
    <w:p w14:paraId="1AFB5977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את המצב הנוכחי של התמחור (טיר נבחר, מחירים מחושבים)</w:t>
      </w:r>
    </w:p>
    <w:p w14:paraId="37A3EE58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מחירים ידניים מול אוטומטיים</w:t>
      </w:r>
    </w:p>
    <w:p w14:paraId="26FB74B8" w14:textId="77777777" w:rsidR="00193E71" w:rsidRPr="00193E71" w:rsidRDefault="00193E71" w:rsidP="00193E71">
      <w:pPr>
        <w:numPr>
          <w:ilvl w:val="0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processAddress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כתובות מורכבות עם טקסט מקורי וכתובת פיזית</w:t>
      </w:r>
    </w:p>
    <w:p w14:paraId="17B98D04" w14:textId="77777777" w:rsidR="00193E71" w:rsidRPr="00193E71" w:rsidRDefault="00193E71" w:rsidP="00193E71">
      <w:pPr>
        <w:numPr>
          <w:ilvl w:val="0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resetFormKeepUserData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איפוס מתקדם של הטופס </w:t>
      </w:r>
    </w:p>
    <w:p w14:paraId="44638195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קה לחלוטין את כל נתוני הכתובות והרכבים</w:t>
      </w:r>
    </w:p>
    <w:p w14:paraId="386F14A2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מר רק פרטי משתמש (אימייל, חברה, מחלקה)</w:t>
      </w:r>
    </w:p>
    <w:p w14:paraId="18776D16" w14:textId="77777777" w:rsidR="00193E71" w:rsidRPr="00193E71" w:rsidRDefault="00193E71" w:rsidP="00193E71">
      <w:pPr>
        <w:numPr>
          <w:ilvl w:val="1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lastRenderedPageBreak/>
        <w:t>מאפס את מערכת התמחור למצב התחלתי</w:t>
      </w:r>
    </w:p>
    <w:p w14:paraId="38A09D7D" w14:textId="77777777" w:rsidR="00193E71" w:rsidRPr="00193E71" w:rsidRDefault="00193E71" w:rsidP="00193E71">
      <w:pPr>
        <w:numPr>
          <w:ilvl w:val="0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sanitizeText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קה טקסט מגרשיים עבריים ואנגליים</w:t>
      </w:r>
    </w:p>
    <w:p w14:paraId="04C69C9B" w14:textId="77777777" w:rsidR="00193E71" w:rsidRPr="00193E71" w:rsidRDefault="00193E71" w:rsidP="00193E71">
      <w:pPr>
        <w:numPr>
          <w:ilvl w:val="0"/>
          <w:numId w:val="1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getSelectedPaymentType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זהה את סוג התשלום הנבחר</w:t>
      </w:r>
    </w:p>
    <w:p w14:paraId="527291C4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יצירת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 xml:space="preserve"> priceBredown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עם בעיות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: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קוד יוצר פירוט מחיר מתקדם אך עם חסרים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104EF388" w14:textId="77777777" w:rsidR="00193E71" w:rsidRPr="00193E71" w:rsidRDefault="00193E71" w:rsidP="00193E71">
      <w:pPr>
        <w:numPr>
          <w:ilvl w:val="0"/>
          <w:numId w:val="1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vehicleBasePrice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vehicleDescription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א מתמלאים כראוי</w:t>
      </w:r>
    </w:p>
    <w:p w14:paraId="3FE16E64" w14:textId="77777777" w:rsidR="00193E71" w:rsidRPr="00193E71" w:rsidRDefault="00193E71" w:rsidP="00193E71">
      <w:pPr>
        <w:numPr>
          <w:ilvl w:val="0"/>
          <w:numId w:val="1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סר חישוב מע"מ (לפני/אחרי)</w:t>
      </w:r>
    </w:p>
    <w:p w14:paraId="4654BED4" w14:textId="77777777" w:rsidR="00193E71" w:rsidRPr="00193E71" w:rsidRDefault="00193E71" w:rsidP="00193E71">
      <w:pPr>
        <w:numPr>
          <w:ilvl w:val="0"/>
          <w:numId w:val="1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שוב תוספות זמן ואזור חלקי</w:t>
      </w:r>
    </w:p>
    <w:p w14:paraId="3C29B650" w14:textId="77777777" w:rsidR="00193E71" w:rsidRPr="00193E71" w:rsidRDefault="00193E71" w:rsidP="00193E71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4078C3E3">
          <v:rect id="_x0000_i1030" style="width:0;height:1.5pt" o:hralign="center" o:hrstd="t" o:hr="t" fillcolor="#a0a0a0" stroked="f"/>
        </w:pict>
      </w:r>
    </w:p>
    <w:p w14:paraId="2743F919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PricingManager.js</w:t>
      </w:r>
    </w:p>
    <w:p w14:paraId="75B80C58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לקה מלאה וחכמה לניהול תמחור דינמי</w:t>
      </w:r>
    </w:p>
    <w:p w14:paraId="30BE8B20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מרכזיות שזוהו בקוד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18EC078B" w14:textId="77777777" w:rsidR="00193E71" w:rsidRPr="00193E71" w:rsidRDefault="00193E71" w:rsidP="00193E71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init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את כל המערכת כולל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</w:t>
      </w:r>
    </w:p>
    <w:p w14:paraId="31EA2CD3" w14:textId="77777777" w:rsidR="00193E71" w:rsidRPr="00193E71" w:rsidRDefault="00193E71" w:rsidP="00193E71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calculateTotalPrice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פונקציה מרכזית המחשבת מחיר כולל </w:t>
      </w:r>
    </w:p>
    <w:p w14:paraId="7FC65F82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ברת מחיר בסיס רכב + מחיר נסיעה לפי מרחק</w:t>
      </w:r>
    </w:p>
    <w:p w14:paraId="784AFBA7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ילה מע"מ ותוספת שטחים</w:t>
      </w:r>
    </w:p>
    <w:p w14:paraId="6FA53891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שבת את כל הטיירים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regular/plus25/plus50)</w:t>
      </w:r>
    </w:p>
    <w:p w14:paraId="3077F91B" w14:textId="77777777" w:rsidR="00193E71" w:rsidRPr="00193E71" w:rsidRDefault="00193E71" w:rsidP="00193E71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calculateDistance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תמשת ב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Google Maps Distance Matrix API </w:t>
      </w:r>
    </w:p>
    <w:p w14:paraId="059C3FFA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ה מרחק במטרים וקילומטרים + זמן נסיעה</w:t>
      </w:r>
    </w:p>
    <w:p w14:paraId="564F1204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ת בשגיאו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I</w:t>
      </w:r>
    </w:p>
    <w:p w14:paraId="32730623" w14:textId="77777777" w:rsidR="00193E71" w:rsidRPr="00193E71" w:rsidRDefault="00193E71" w:rsidP="00193E71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setupAutomaticCalculation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מערכת חכמה למעקב אחר שינויים </w:t>
      </w:r>
    </w:p>
    <w:p w14:paraId="01BF28A9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דיביינס מתקדם עם זמני המתנה שונים לפי סוג שדה</w:t>
      </w:r>
    </w:p>
    <w:p w14:paraId="1D879ADC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ופה על שינויי נתוני רכב דרך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MutationObserver</w:t>
      </w:r>
    </w:p>
    <w:p w14:paraId="764CBDFE" w14:textId="77777777" w:rsidR="00193E71" w:rsidRPr="00193E71" w:rsidRDefault="00193E71" w:rsidP="00193E71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getRecommendedTier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לוגיקה מתקדמת להמלצת מחיר לפי זמן </w:t>
      </w:r>
    </w:p>
    <w:p w14:paraId="7921A278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ת בסוף שבוע, לילה, ערב</w:t>
      </w:r>
    </w:p>
    <w:p w14:paraId="1A62D6B3" w14:textId="77777777" w:rsidR="00193E71" w:rsidRPr="00193E71" w:rsidRDefault="00193E71" w:rsidP="00193E71">
      <w:pPr>
        <w:numPr>
          <w:ilvl w:val="1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ה המלצה לטיר המתאים</w:t>
      </w:r>
    </w:p>
    <w:p w14:paraId="5CD3434E" w14:textId="77777777" w:rsidR="00193E71" w:rsidRPr="00193E71" w:rsidRDefault="00193E71" w:rsidP="00193E71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updatePriceDisplay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את כל התצוגות של המחירים</w:t>
      </w:r>
    </w:p>
    <w:p w14:paraId="2FC9DC9B" w14:textId="77777777" w:rsidR="00193E71" w:rsidRPr="00193E71" w:rsidRDefault="00193E71" w:rsidP="00193E71">
      <w:pPr>
        <w:numPr>
          <w:ilvl w:val="0"/>
          <w:numId w:val="2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recalculatePrices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שב מחדש בעת שינוי הגדרות (שטחים)</w:t>
      </w:r>
    </w:p>
    <w:p w14:paraId="6E20F4E8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צב המערכת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 xml:space="preserve"> (state):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שומר במצב פנימי את כל נתוני התמחור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:</w:t>
      </w:r>
    </w:p>
    <w:p w14:paraId="016056E1" w14:textId="77777777" w:rsidR="00193E71" w:rsidRPr="00193E71" w:rsidRDefault="00193E71" w:rsidP="00193E71">
      <w:pPr>
        <w:numPr>
          <w:ilvl w:val="0"/>
          <w:numId w:val="2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basePrice, outskirts, selectedTier</w:t>
      </w:r>
    </w:p>
    <w:p w14:paraId="67F1AD1C" w14:textId="77777777" w:rsidR="00193E71" w:rsidRPr="00193E71" w:rsidRDefault="00193E71" w:rsidP="00193E71">
      <w:pPr>
        <w:numPr>
          <w:ilvl w:val="0"/>
          <w:numId w:val="2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calculatedPrices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כל הטיירים</w:t>
      </w:r>
    </w:p>
    <w:p w14:paraId="3D8AEDEE" w14:textId="77777777" w:rsidR="00193E71" w:rsidRPr="00193E71" w:rsidRDefault="00193E71" w:rsidP="00193E71">
      <w:pPr>
        <w:numPr>
          <w:ilvl w:val="0"/>
          <w:numId w:val="2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finalPrice, manualMode</w:t>
      </w:r>
    </w:p>
    <w:p w14:paraId="15D691D7" w14:textId="77777777" w:rsidR="00193E71" w:rsidRPr="00193E71" w:rsidRDefault="00193E71" w:rsidP="00193E71">
      <w:pPr>
        <w:numPr>
          <w:ilvl w:val="0"/>
          <w:numId w:val="2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distanceData (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דש - נתוני מרחק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)</w:t>
      </w:r>
    </w:p>
    <w:p w14:paraId="63A5986E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ציבוריות לשימוש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62D59E0F" w14:textId="77777777" w:rsidR="00193E71" w:rsidRPr="00193E71" w:rsidRDefault="00193E71" w:rsidP="00193E71">
      <w:pPr>
        <w:numPr>
          <w:ilvl w:val="0"/>
          <w:numId w:val="2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getPricingData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snapshot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ל כל נתוני התמחור</w:t>
      </w:r>
    </w:p>
    <w:p w14:paraId="381D8715" w14:textId="77777777" w:rsidR="00193E71" w:rsidRPr="00193E71" w:rsidRDefault="00193E71" w:rsidP="00193E71">
      <w:pPr>
        <w:numPr>
          <w:ilvl w:val="0"/>
          <w:numId w:val="2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getDistanceData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 נתוני מרחק אחרונים</w:t>
      </w:r>
    </w:p>
    <w:p w14:paraId="5FD3FE1A" w14:textId="77777777" w:rsidR="00193E71" w:rsidRPr="00193E71" w:rsidRDefault="00193E71" w:rsidP="00193E71">
      <w:pPr>
        <w:numPr>
          <w:ilvl w:val="0"/>
          <w:numId w:val="2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Courier New" w:eastAsia="Times New Roman" w:hAnsi="Courier New" w:cs="Courier New"/>
          <w:sz w:val="20"/>
          <w:szCs w:val="20"/>
          <w14:ligatures w14:val="none"/>
        </w:rPr>
        <w:t>getFinalPrice()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יר סופי עדכני</w:t>
      </w:r>
    </w:p>
    <w:p w14:paraId="62C8249A" w14:textId="77777777" w:rsidR="00193E71" w:rsidRPr="00193E71" w:rsidRDefault="00193E71" w:rsidP="00193E71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73FFC45D">
          <v:rect id="_x0000_i1031" style="width:0;height:1.5pt" o:hralign="center" o:hrstd="t" o:hr="t" fillcolor="#a0a0a0" stroked="f"/>
        </w:pict>
      </w:r>
    </w:p>
    <w:p w14:paraId="33311D22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lastRenderedPageBreak/>
        <w:t>תיקיית</w:t>
      </w: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js/config/</w:t>
      </w:r>
    </w:p>
    <w:p w14:paraId="7E377E7C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nstants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לא נבדק - אך כנראה מכיל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31FC52C9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מכיל את כל הקבועים והגדרות הקבועות של המערכת</w:t>
      </w:r>
    </w:p>
    <w:p w14:paraId="3800A6B0" w14:textId="77777777" w:rsidR="00193E71" w:rsidRPr="00193E71" w:rsidRDefault="00193E71" w:rsidP="00193E71">
      <w:pPr>
        <w:numPr>
          <w:ilvl w:val="0"/>
          <w:numId w:val="2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תובו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I</w:t>
      </w:r>
    </w:p>
    <w:p w14:paraId="0C077439" w14:textId="77777777" w:rsidR="00193E71" w:rsidRPr="00193E71" w:rsidRDefault="00193E71" w:rsidP="00193E71">
      <w:pPr>
        <w:numPr>
          <w:ilvl w:val="0"/>
          <w:numId w:val="2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גדרות ברירת מחדל</w:t>
      </w:r>
    </w:p>
    <w:p w14:paraId="150270B9" w14:textId="77777777" w:rsidR="00193E71" w:rsidRPr="00193E71" w:rsidRDefault="00193E71" w:rsidP="00193E71">
      <w:pPr>
        <w:numPr>
          <w:ilvl w:val="0"/>
          <w:numId w:val="2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בועי תמחור בסיסיים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מו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PRICING_CONFIG, TIME_CONFIG)</w:t>
      </w:r>
    </w:p>
    <w:p w14:paraId="19AB1DA9" w14:textId="77777777" w:rsidR="00193E71" w:rsidRPr="00193E71" w:rsidRDefault="00193E71" w:rsidP="00193E71">
      <w:pPr>
        <w:numPr>
          <w:ilvl w:val="0"/>
          <w:numId w:val="2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גדרות אזורים וזמנים</w:t>
      </w:r>
    </w:p>
    <w:p w14:paraId="549D9590" w14:textId="77777777" w:rsidR="00193E71" w:rsidRPr="00193E71" w:rsidRDefault="00193E71" w:rsidP="00193E71">
      <w:pPr>
        <w:numPr>
          <w:ilvl w:val="0"/>
          <w:numId w:val="2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פתחות לשירותים חיצוניים</w:t>
      </w:r>
    </w:p>
    <w:p w14:paraId="3C7FA5DB" w14:textId="77777777" w:rsidR="00193E71" w:rsidRPr="00193E71" w:rsidRDefault="00193E71" w:rsidP="00193E71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361D0904">
          <v:rect id="_x0000_i1032" style="width:0;height:1.5pt" o:hralign="center" o:hrstd="t" o:hr="t" fillcolor="#a0a0a0" stroked="f"/>
        </w:pict>
      </w:r>
    </w:p>
    <w:p w14:paraId="080A95A8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תיקיית</w:t>
      </w: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js/utils/</w:t>
      </w:r>
    </w:p>
    <w:p w14:paraId="191C125E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atters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לא נבדק - אך כנראה מכיל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64F96CCC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פונקציות לעיצוב וחישוב מחירים</w:t>
      </w:r>
    </w:p>
    <w:p w14:paraId="4FCFC758" w14:textId="77777777" w:rsidR="00193E71" w:rsidRPr="00193E71" w:rsidRDefault="00193E71" w:rsidP="00193E71">
      <w:pPr>
        <w:numPr>
          <w:ilvl w:val="0"/>
          <w:numId w:val="2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יצוב מחירים (הוספת סמל שקל, פסיקים)</w:t>
      </w:r>
    </w:p>
    <w:p w14:paraId="711F50C2" w14:textId="77777777" w:rsidR="00193E71" w:rsidRPr="00193E71" w:rsidRDefault="00193E71" w:rsidP="00193E71">
      <w:pPr>
        <w:numPr>
          <w:ilvl w:val="0"/>
          <w:numId w:val="2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שוב אחוזי תוספת</w:t>
      </w:r>
    </w:p>
    <w:p w14:paraId="596A21DA" w14:textId="77777777" w:rsidR="00193E71" w:rsidRPr="00193E71" w:rsidRDefault="00193E71" w:rsidP="00193E71">
      <w:pPr>
        <w:numPr>
          <w:ilvl w:val="0"/>
          <w:numId w:val="2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יצוב מספרי טלפון</w:t>
      </w:r>
    </w:p>
    <w:p w14:paraId="57A1A04E" w14:textId="77777777" w:rsidR="00193E71" w:rsidRPr="00193E71" w:rsidRDefault="00193E71" w:rsidP="00193E71">
      <w:pPr>
        <w:numPr>
          <w:ilvl w:val="0"/>
          <w:numId w:val="2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יצוב תאריכים ושעות</w:t>
      </w:r>
    </w:p>
    <w:p w14:paraId="6E8FB0B1" w14:textId="77777777" w:rsidR="00193E71" w:rsidRPr="00193E71" w:rsidRDefault="00193E71" w:rsidP="00193E71">
      <w:pPr>
        <w:numPr>
          <w:ilvl w:val="0"/>
          <w:numId w:val="2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רות מטבע ויחידות</w:t>
      </w:r>
    </w:p>
    <w:p w14:paraId="197A66C5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validators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לא נבדק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07C55FC6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פונקציות אימות נתונים</w:t>
      </w:r>
    </w:p>
    <w:p w14:paraId="39F7D7FE" w14:textId="77777777" w:rsidR="00193E71" w:rsidRPr="00193E71" w:rsidRDefault="00193E71" w:rsidP="00193E71">
      <w:pPr>
        <w:numPr>
          <w:ilvl w:val="0"/>
          <w:numId w:val="2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מספרי רכב</w:t>
      </w:r>
    </w:p>
    <w:p w14:paraId="7425F36D" w14:textId="77777777" w:rsidR="00193E71" w:rsidRPr="00193E71" w:rsidRDefault="00193E71" w:rsidP="00193E71">
      <w:pPr>
        <w:numPr>
          <w:ilvl w:val="0"/>
          <w:numId w:val="2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מספרי טלפון</w:t>
      </w:r>
    </w:p>
    <w:p w14:paraId="6EF899BA" w14:textId="77777777" w:rsidR="00193E71" w:rsidRPr="00193E71" w:rsidRDefault="00193E71" w:rsidP="00193E71">
      <w:pPr>
        <w:numPr>
          <w:ilvl w:val="0"/>
          <w:numId w:val="2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כתובות אימייל</w:t>
      </w:r>
    </w:p>
    <w:p w14:paraId="522E5B99" w14:textId="77777777" w:rsidR="00193E71" w:rsidRPr="00193E71" w:rsidRDefault="00193E71" w:rsidP="00193E71">
      <w:pPr>
        <w:numPr>
          <w:ilvl w:val="0"/>
          <w:numId w:val="2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שדות חובה</w:t>
      </w:r>
    </w:p>
    <w:p w14:paraId="577CCD21" w14:textId="77777777" w:rsidR="00193E71" w:rsidRPr="00193E71" w:rsidRDefault="00193E71" w:rsidP="00193E71">
      <w:pPr>
        <w:numPr>
          <w:ilvl w:val="0"/>
          <w:numId w:val="2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פרטי כרטיסי אשראי</w:t>
      </w:r>
    </w:p>
    <w:p w14:paraId="69D64EF1" w14:textId="77777777" w:rsidR="00193E71" w:rsidRPr="00193E71" w:rsidRDefault="00193E71" w:rsidP="00193E71">
      <w:pPr>
        <w:numPr>
          <w:ilvl w:val="0"/>
          <w:numId w:val="2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דיקת תקינות תאריכים</w:t>
      </w:r>
    </w:p>
    <w:p w14:paraId="5D9F593A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helpers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לא נבדק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452EF291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פונקציות עזר כלליות</w:t>
      </w:r>
    </w:p>
    <w:p w14:paraId="351C7F1D" w14:textId="77777777" w:rsidR="00193E71" w:rsidRPr="00193E71" w:rsidRDefault="00193E71" w:rsidP="00193E71">
      <w:pPr>
        <w:numPr>
          <w:ilvl w:val="0"/>
          <w:numId w:val="2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שליטה ב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-DOM</w:t>
      </w:r>
    </w:p>
    <w:p w14:paraId="21455E98" w14:textId="77777777" w:rsidR="00193E71" w:rsidRPr="00193E71" w:rsidRDefault="00193E71" w:rsidP="00193E71">
      <w:pPr>
        <w:numPr>
          <w:ilvl w:val="0"/>
          <w:numId w:val="2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חלקו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CSS</w:t>
      </w:r>
    </w:p>
    <w:p w14:paraId="7D4AA5A3" w14:textId="77777777" w:rsidR="00193E71" w:rsidRPr="00193E71" w:rsidRDefault="00193E71" w:rsidP="00193E71">
      <w:pPr>
        <w:numPr>
          <w:ilvl w:val="0"/>
          <w:numId w:val="2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זמן ותאריך</w:t>
      </w:r>
    </w:p>
    <w:p w14:paraId="33C155CD" w14:textId="77777777" w:rsidR="00193E71" w:rsidRPr="00193E71" w:rsidRDefault="00193E71" w:rsidP="00193E71">
      <w:pPr>
        <w:numPr>
          <w:ilvl w:val="0"/>
          <w:numId w:val="2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מחרוזת כלליות</w:t>
      </w:r>
    </w:p>
    <w:p w14:paraId="1B056F6B" w14:textId="77777777" w:rsidR="00193E71" w:rsidRPr="00193E71" w:rsidRDefault="00193E71" w:rsidP="00193E71">
      <w:pPr>
        <w:numPr>
          <w:ilvl w:val="0"/>
          <w:numId w:val="2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LocalStorage</w:t>
      </w:r>
    </w:p>
    <w:p w14:paraId="3A901C76" w14:textId="77777777" w:rsidR="00193E71" w:rsidRPr="00193E71" w:rsidRDefault="00193E71" w:rsidP="00193E71">
      <w:pPr>
        <w:numPr>
          <w:ilvl w:val="0"/>
          <w:numId w:val="2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דיבוג</w:t>
      </w:r>
    </w:p>
    <w:p w14:paraId="45A0A45F" w14:textId="77777777" w:rsidR="00193E71" w:rsidRPr="00193E71" w:rsidRDefault="00193E71" w:rsidP="00193E71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12EFA138">
          <v:rect id="_x0000_i1033" style="width:0;height:1.5pt" o:hralign="center" o:hrstd="t" o:hr="t" fillcolor="#a0a0a0" stroked="f"/>
        </w:pict>
      </w:r>
    </w:p>
    <w:p w14:paraId="3ECEB19F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lastRenderedPageBreak/>
        <w:t>תיקיית</w:t>
      </w: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js/modules/</w:t>
      </w:r>
    </w:p>
    <w:p w14:paraId="1A80E3D3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ApiManager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לא נבדק - אך על פי השימוש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5DB0DEEE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מנהל את כל התקשורת עם השרת</w:t>
      </w:r>
    </w:p>
    <w:p w14:paraId="65654306" w14:textId="77777777" w:rsidR="00193E71" w:rsidRPr="00193E71" w:rsidRDefault="00193E71" w:rsidP="00193E71">
      <w:pPr>
        <w:numPr>
          <w:ilvl w:val="0"/>
          <w:numId w:val="2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ליחת נתוני טופס לשר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submitTowingOrder/submitTowingForm)</w:t>
      </w:r>
    </w:p>
    <w:p w14:paraId="78C932F7" w14:textId="77777777" w:rsidR="00193E71" w:rsidRPr="00193E71" w:rsidRDefault="00193E71" w:rsidP="00193E71">
      <w:pPr>
        <w:numPr>
          <w:ilvl w:val="0"/>
          <w:numId w:val="2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בלת נתוני רכב מ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APIs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משלתיים</w:t>
      </w:r>
    </w:p>
    <w:p w14:paraId="59B51C40" w14:textId="77777777" w:rsidR="00193E71" w:rsidRPr="00193E71" w:rsidRDefault="00193E71" w:rsidP="00193E71">
      <w:pPr>
        <w:numPr>
          <w:ilvl w:val="0"/>
          <w:numId w:val="2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צירת אירועי יומן ב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-Google Calendar</w:t>
      </w:r>
    </w:p>
    <w:p w14:paraId="14099A18" w14:textId="77777777" w:rsidR="00193E71" w:rsidRPr="00193E71" w:rsidRDefault="00193E71" w:rsidP="00193E71">
      <w:pPr>
        <w:numPr>
          <w:ilvl w:val="0"/>
          <w:numId w:val="2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שגיאו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I</w:t>
      </w:r>
    </w:p>
    <w:p w14:paraId="4F695233" w14:textId="77777777" w:rsidR="00193E71" w:rsidRPr="00193E71" w:rsidRDefault="00193E71" w:rsidP="00193E71">
      <w:pPr>
        <w:numPr>
          <w:ilvl w:val="0"/>
          <w:numId w:val="2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authentication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-authorization</w:t>
      </w:r>
    </w:p>
    <w:p w14:paraId="1683534F" w14:textId="77777777" w:rsidR="00193E71" w:rsidRPr="00193E71" w:rsidRDefault="00193E71" w:rsidP="00193E71">
      <w:pPr>
        <w:numPr>
          <w:ilvl w:val="0"/>
          <w:numId w:val="2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retry logic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בור בקשות כושלות</w:t>
      </w:r>
    </w:p>
    <w:p w14:paraId="471FBCF0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AddressManager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לא נבדק - אך נרמז בקוד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27A028B8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מנהל השלמה אוטומטית וניהול כתובות</w:t>
      </w:r>
    </w:p>
    <w:p w14:paraId="4646D30A" w14:textId="77777777" w:rsidR="00193E71" w:rsidRPr="00193E71" w:rsidRDefault="00193E71" w:rsidP="00193E71">
      <w:pPr>
        <w:numPr>
          <w:ilvl w:val="0"/>
          <w:numId w:val="2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נטגרציה עם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Places API</w:t>
      </w:r>
    </w:p>
    <w:p w14:paraId="261B0951" w14:textId="77777777" w:rsidR="00193E71" w:rsidRPr="00193E71" w:rsidRDefault="00193E71" w:rsidP="00193E71">
      <w:pPr>
        <w:numPr>
          <w:ilvl w:val="0"/>
          <w:numId w:val="2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שלמה אוטומטית של כתובות בזמן הקלדה</w:t>
      </w:r>
    </w:p>
    <w:p w14:paraId="7641245E" w14:textId="77777777" w:rsidR="00193E71" w:rsidRPr="00193E71" w:rsidRDefault="00193E71" w:rsidP="00193E71">
      <w:pPr>
        <w:numPr>
          <w:ilvl w:val="0"/>
          <w:numId w:val="2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רה בין טקסט חופשי לכתובת מובנית</w:t>
      </w:r>
    </w:p>
    <w:p w14:paraId="3C1D0FFA" w14:textId="77777777" w:rsidR="00193E71" w:rsidRPr="00193E71" w:rsidRDefault="00193E71" w:rsidP="00193E71">
      <w:pPr>
        <w:numPr>
          <w:ilvl w:val="0"/>
          <w:numId w:val="2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נתוני מיקום וגיאוקודינג</w:t>
      </w:r>
    </w:p>
    <w:p w14:paraId="41FABDF7" w14:textId="77777777" w:rsidR="00193E71" w:rsidRPr="00193E71" w:rsidRDefault="00193E71" w:rsidP="00193E71">
      <w:pPr>
        <w:numPr>
          <w:ilvl w:val="0"/>
          <w:numId w:val="2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מיר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originalText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physicalAddress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ב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data attributes</w:t>
      </w:r>
    </w:p>
    <w:p w14:paraId="4B5685E5" w14:textId="77777777" w:rsidR="00193E71" w:rsidRPr="00193E71" w:rsidRDefault="00193E71" w:rsidP="00193E71">
      <w:pPr>
        <w:numPr>
          <w:ilvl w:val="0"/>
          <w:numId w:val="2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תקינות כתובות</w:t>
      </w:r>
    </w:p>
    <w:p w14:paraId="515B81E0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VehicleManager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נרמז בקוד - אך לא נבדק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3E92467E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מנהל חיפוש וניהול פרטי רכב</w:t>
      </w:r>
    </w:p>
    <w:p w14:paraId="0CA71AA1" w14:textId="77777777" w:rsidR="00193E71" w:rsidRPr="00193E71" w:rsidRDefault="00193E71" w:rsidP="00193E71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פוש רכב במאגרים הממשלתיים</w:t>
      </w:r>
    </w:p>
    <w:p w14:paraId="01B55794" w14:textId="77777777" w:rsidR="00193E71" w:rsidRPr="00193E71" w:rsidRDefault="00193E71" w:rsidP="00193E71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צגת מידע רכב (דגם, צבע, שנה וכו')</w:t>
      </w:r>
    </w:p>
    <w:p w14:paraId="24ED6803" w14:textId="77777777" w:rsidR="00193E71" w:rsidRPr="00193E71" w:rsidRDefault="00193E71" w:rsidP="00193E71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מירת כל הנתונים ב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dataset attributes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ל השדות</w:t>
      </w:r>
    </w:p>
    <w:p w14:paraId="42BC0B1E" w14:textId="77777777" w:rsidR="00193E71" w:rsidRPr="00193E71" w:rsidRDefault="00193E71" w:rsidP="00193E71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מירת מקור המידע (מאיזה מאגר נלקח) בשדה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dataSource_</w:t>
      </w:r>
    </w:p>
    <w:p w14:paraId="43034814" w14:textId="77777777" w:rsidR="00193E71" w:rsidRPr="00193E71" w:rsidRDefault="00193E71" w:rsidP="00193E71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ספרי רישוי וקודי רכב</w:t>
      </w:r>
    </w:p>
    <w:p w14:paraId="6FF0FA5C" w14:textId="77777777" w:rsidR="00193E71" w:rsidRPr="00193E71" w:rsidRDefault="00193E71" w:rsidP="00193E71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טיפול ברכבים מרובים (רכב ראשון ושני)</w:t>
      </w:r>
    </w:p>
    <w:p w14:paraId="0AC18620" w14:textId="77777777" w:rsidR="00193E71" w:rsidRPr="00193E71" w:rsidRDefault="00193E71" w:rsidP="00193E71">
      <w:pPr>
        <w:numPr>
          <w:ilvl w:val="0"/>
          <w:numId w:val="2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ה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etVehicleBasePrice() (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שקיימת אך לא עובדת כראוי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>)</w:t>
      </w:r>
    </w:p>
    <w:p w14:paraId="3D431FEA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Manager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לא נבדק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532C26E1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מנהל את האינטראקציות והלוגיקה של הטופס</w:t>
      </w:r>
    </w:p>
    <w:p w14:paraId="5FDC5B88" w14:textId="77777777" w:rsidR="00193E71" w:rsidRPr="00193E71" w:rsidRDefault="00193E71" w:rsidP="00193E71">
      <w:pPr>
        <w:numPr>
          <w:ilvl w:val="0"/>
          <w:numId w:val="3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עברים בין סוגי גרירה</w:t>
      </w:r>
    </w:p>
    <w:p w14:paraId="23B0496C" w14:textId="77777777" w:rsidR="00193E71" w:rsidRPr="00193E71" w:rsidRDefault="00193E71" w:rsidP="00193E71">
      <w:pPr>
        <w:numPr>
          <w:ilvl w:val="0"/>
          <w:numId w:val="3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צגה/הסתרה של חלקי טופס</w:t>
      </w:r>
    </w:p>
    <w:p w14:paraId="3CFD85FB" w14:textId="77777777" w:rsidR="00193E71" w:rsidRPr="00193E71" w:rsidRDefault="00193E71" w:rsidP="00193E71">
      <w:pPr>
        <w:numPr>
          <w:ilvl w:val="0"/>
          <w:numId w:val="3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רכב שני (הוספה והסרה)</w:t>
      </w:r>
    </w:p>
    <w:p w14:paraId="6509CE8A" w14:textId="77777777" w:rsidR="00193E71" w:rsidRPr="00193E71" w:rsidRDefault="00193E71" w:rsidP="00193E71">
      <w:pPr>
        <w:numPr>
          <w:ilvl w:val="0"/>
          <w:numId w:val="3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שיתוף כתובות בין רכבים</w:t>
      </w:r>
    </w:p>
    <w:p w14:paraId="4445749A" w14:textId="77777777" w:rsidR="00193E71" w:rsidRPr="00193E71" w:rsidRDefault="00193E71" w:rsidP="00193E71">
      <w:pPr>
        <w:numPr>
          <w:ilvl w:val="0"/>
          <w:numId w:val="3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טופס לפני שליחה</w:t>
      </w:r>
    </w:p>
    <w:p w14:paraId="37970413" w14:textId="77777777" w:rsidR="00193E71" w:rsidRPr="00193E71" w:rsidRDefault="00193E71" w:rsidP="00193E71">
      <w:pPr>
        <w:numPr>
          <w:ilvl w:val="0"/>
          <w:numId w:val="3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צבי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UI (loading, success, error)</w:t>
      </w:r>
    </w:p>
    <w:p w14:paraId="3784155C" w14:textId="77777777" w:rsidR="00193E71" w:rsidRPr="00193E71" w:rsidRDefault="00193E71" w:rsidP="00193E71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0E088EC1">
          <v:rect id="_x0000_i1034" style="width:0;height:1.5pt" o:hralign="center" o:hrstd="t" o:hr="t" fillcolor="#a0a0a0" stroked="f"/>
        </w:pict>
      </w:r>
    </w:p>
    <w:p w14:paraId="613436B2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תיקיית</w:t>
      </w:r>
      <w:r w:rsidRPr="00193E71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js/</w:t>
      </w:r>
    </w:p>
    <w:p w14:paraId="2B23476C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lastRenderedPageBreak/>
        <w:t>main.js (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לא נבדק</w:t>
      </w:r>
      <w:r w:rsidRPr="00193E71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)</w:t>
      </w:r>
    </w:p>
    <w:p w14:paraId="0377BE46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רה: קובץ הבקרה הראשי שמחבר את כל המודולים</w:t>
      </w:r>
    </w:p>
    <w:p w14:paraId="23CB3436" w14:textId="77777777" w:rsidR="00193E71" w:rsidRPr="00193E71" w:rsidRDefault="00193E71" w:rsidP="00193E71">
      <w:pPr>
        <w:numPr>
          <w:ilvl w:val="0"/>
          <w:numId w:val="3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תחול כל המודולים</w:t>
      </w:r>
    </w:p>
    <w:p w14:paraId="459EB89C" w14:textId="77777777" w:rsidR="00193E71" w:rsidRPr="00193E71" w:rsidRDefault="00193E71" w:rsidP="00193E71">
      <w:pPr>
        <w:numPr>
          <w:ilvl w:val="0"/>
          <w:numId w:val="3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גדר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event listeners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לובליים</w:t>
      </w:r>
    </w:p>
    <w:p w14:paraId="751D0CF7" w14:textId="77777777" w:rsidR="00193E71" w:rsidRPr="00193E71" w:rsidRDefault="00193E71" w:rsidP="00193E71">
      <w:pPr>
        <w:numPr>
          <w:ilvl w:val="0"/>
          <w:numId w:val="3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flow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כללי של האפליקציה</w:t>
      </w:r>
    </w:p>
    <w:p w14:paraId="768746D4" w14:textId="77777777" w:rsidR="00193E71" w:rsidRPr="00193E71" w:rsidRDefault="00193E71" w:rsidP="00193E71">
      <w:pPr>
        <w:numPr>
          <w:ilvl w:val="0"/>
          <w:numId w:val="3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גדרת משתני הגלובל</w:t>
      </w:r>
    </w:p>
    <w:p w14:paraId="3EB530D2" w14:textId="77777777" w:rsidR="00193E71" w:rsidRPr="00193E71" w:rsidRDefault="00193E71" w:rsidP="00193E71">
      <w:pPr>
        <w:numPr>
          <w:ilvl w:val="0"/>
          <w:numId w:val="3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ישור בין המודולים השונים</w:t>
      </w:r>
    </w:p>
    <w:p w14:paraId="481EC13B" w14:textId="77777777" w:rsidR="00193E71" w:rsidRPr="00193E71" w:rsidRDefault="00193E71" w:rsidP="00193E71">
      <w:pPr>
        <w:numPr>
          <w:ilvl w:val="0"/>
          <w:numId w:val="3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צב האפליקציה</w:t>
      </w:r>
    </w:p>
    <w:p w14:paraId="5EE7BF36" w14:textId="77777777" w:rsidR="00193E71" w:rsidRPr="00193E71" w:rsidRDefault="00193E71" w:rsidP="00193E71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7959386F">
          <v:rect id="_x0000_i1035" style="width:0;height:1.5pt" o:hralign="center" o:hrstd="t" o:hr="t" fillcolor="#a0a0a0" stroked="f"/>
        </w:pict>
      </w:r>
    </w:p>
    <w:p w14:paraId="7B9F5F18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סדר הטעינה המומלץ</w:t>
      </w:r>
      <w:r w:rsidRPr="00193E71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:</w:t>
      </w:r>
    </w:p>
    <w:p w14:paraId="2C100BD0" w14:textId="77777777" w:rsidR="00193E71" w:rsidRPr="00193E71" w:rsidRDefault="00193E71" w:rsidP="00193E71">
      <w:pPr>
        <w:numPr>
          <w:ilvl w:val="0"/>
          <w:numId w:val="3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constants.js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בועים בסיסיים</w:t>
      </w:r>
    </w:p>
    <w:p w14:paraId="7EA1FA35" w14:textId="77777777" w:rsidR="00193E71" w:rsidRPr="00193E71" w:rsidRDefault="00193E71" w:rsidP="00193E71">
      <w:pPr>
        <w:numPr>
          <w:ilvl w:val="0"/>
          <w:numId w:val="3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formatters.js, validators.js, helpers.js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י עזר</w:t>
      </w:r>
    </w:p>
    <w:p w14:paraId="2708C6AE" w14:textId="77777777" w:rsidR="00193E71" w:rsidRPr="00193E71" w:rsidRDefault="00193E71" w:rsidP="00193E71">
      <w:pPr>
        <w:numPr>
          <w:ilvl w:val="0"/>
          <w:numId w:val="3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 המודולים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ApiManager.js, AddressManager.js, VehicleManager.js, PricingManager.js, FormManager.js)</w:t>
      </w:r>
    </w:p>
    <w:p w14:paraId="16BACBC4" w14:textId="77777777" w:rsidR="00193E71" w:rsidRPr="00193E71" w:rsidRDefault="00193E71" w:rsidP="00193E71">
      <w:pPr>
        <w:numPr>
          <w:ilvl w:val="0"/>
          <w:numId w:val="3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calendar-integration.js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איסוף נתונים (תלוי בכל האחרים)</w:t>
      </w:r>
    </w:p>
    <w:p w14:paraId="1727EDC8" w14:textId="77777777" w:rsidR="00193E71" w:rsidRPr="00193E71" w:rsidRDefault="00193E71" w:rsidP="00193E71">
      <w:pPr>
        <w:numPr>
          <w:ilvl w:val="0"/>
          <w:numId w:val="3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main.js -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בור הכל יחד</w:t>
      </w:r>
    </w:p>
    <w:p w14:paraId="71D9C162" w14:textId="77777777" w:rsidR="00193E71" w:rsidRPr="00193E71" w:rsidRDefault="00193E71" w:rsidP="00193E71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193E71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הערות חשובות שעודכנו לפי הקוד</w:t>
      </w:r>
      <w:r w:rsidRPr="00193E71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:</w:t>
      </w:r>
    </w:p>
    <w:p w14:paraId="49DCC17D" w14:textId="77777777" w:rsidR="00193E71" w:rsidRPr="00193E71" w:rsidRDefault="00193E71" w:rsidP="00193E71">
      <w:pPr>
        <w:numPr>
          <w:ilvl w:val="0"/>
          <w:numId w:val="3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ורכבת יותר ממה שהמדריך המקורי תיאר</w:t>
      </w:r>
    </w:p>
    <w:p w14:paraId="34F7C009" w14:textId="77777777" w:rsidR="00193E71" w:rsidRPr="00193E71" w:rsidRDefault="00193E71" w:rsidP="00193E71">
      <w:pPr>
        <w:numPr>
          <w:ilvl w:val="0"/>
          <w:numId w:val="3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ש שימוש מתקדם ב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data attributes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שמירת מידע זמני</w:t>
      </w:r>
    </w:p>
    <w:p w14:paraId="1F8EFB21" w14:textId="77777777" w:rsidR="00193E71" w:rsidRPr="00193E71" w:rsidRDefault="00193E71" w:rsidP="00193E71">
      <w:pPr>
        <w:numPr>
          <w:ilvl w:val="0"/>
          <w:numId w:val="3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תומכת בכתובות מורכבות עם שמירת טקסט מקורי ופיזי</w:t>
      </w:r>
    </w:p>
    <w:p w14:paraId="4B44DD01" w14:textId="77777777" w:rsidR="00193E71" w:rsidRPr="00193E71" w:rsidRDefault="00193E71" w:rsidP="00193E71">
      <w:pPr>
        <w:numPr>
          <w:ilvl w:val="0"/>
          <w:numId w:val="3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PricingManager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א מחלקה מלאה עם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state management</w:t>
      </w:r>
    </w:p>
    <w:p w14:paraId="2BDF5C29" w14:textId="77777777" w:rsidR="00193E71" w:rsidRPr="00193E71" w:rsidRDefault="00193E71" w:rsidP="00193E71">
      <w:pPr>
        <w:numPr>
          <w:ilvl w:val="0"/>
          <w:numId w:val="3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ש אינטגרציה מתקדמת עם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חישוב מרחקים</w:t>
      </w:r>
    </w:p>
    <w:p w14:paraId="32DF60D8" w14:textId="77777777" w:rsidR="00193E71" w:rsidRPr="00193E71" w:rsidRDefault="00193E71" w:rsidP="00193E71">
      <w:pPr>
        <w:numPr>
          <w:ilvl w:val="0"/>
          <w:numId w:val="3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נהלת רכבים מרובים עם שיתוף נתונים ביניהם</w:t>
      </w:r>
    </w:p>
    <w:p w14:paraId="3E93110A" w14:textId="77777777" w:rsidR="00193E71" w:rsidRPr="00193E71" w:rsidRDefault="00193E71" w:rsidP="00193E71">
      <w:pPr>
        <w:numPr>
          <w:ilvl w:val="0"/>
          <w:numId w:val="3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 מודול משתמש ב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window object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חשיפת</w:t>
      </w:r>
      <w:r w:rsidRPr="00193E71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I </w:t>
      </w:r>
      <w:r w:rsidRPr="00193E71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יבורי</w:t>
      </w:r>
    </w:p>
    <w:p w14:paraId="08D2A5AD" w14:textId="77777777" w:rsidR="00445F35" w:rsidRPr="00193E71" w:rsidRDefault="00445F35" w:rsidP="00193E71"/>
    <w:sectPr w:rsidR="00445F35" w:rsidRPr="00193E71" w:rsidSect="00DE4A8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2121D"/>
    <w:multiLevelType w:val="multilevel"/>
    <w:tmpl w:val="2224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7378F"/>
    <w:multiLevelType w:val="multilevel"/>
    <w:tmpl w:val="4066E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E06B5C"/>
    <w:multiLevelType w:val="multilevel"/>
    <w:tmpl w:val="06EA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F456E3"/>
    <w:multiLevelType w:val="multilevel"/>
    <w:tmpl w:val="2FF0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085A10"/>
    <w:multiLevelType w:val="multilevel"/>
    <w:tmpl w:val="CA1A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153A8F"/>
    <w:multiLevelType w:val="multilevel"/>
    <w:tmpl w:val="95264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5434D6"/>
    <w:multiLevelType w:val="multilevel"/>
    <w:tmpl w:val="887A2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2D3D0C"/>
    <w:multiLevelType w:val="multilevel"/>
    <w:tmpl w:val="66C06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98716B"/>
    <w:multiLevelType w:val="multilevel"/>
    <w:tmpl w:val="ED822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3DA157A"/>
    <w:multiLevelType w:val="multilevel"/>
    <w:tmpl w:val="1DA46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B86FB1"/>
    <w:multiLevelType w:val="multilevel"/>
    <w:tmpl w:val="54DE3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91260B"/>
    <w:multiLevelType w:val="multilevel"/>
    <w:tmpl w:val="3B44E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13B58CF"/>
    <w:multiLevelType w:val="multilevel"/>
    <w:tmpl w:val="777EA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3853F93"/>
    <w:multiLevelType w:val="multilevel"/>
    <w:tmpl w:val="464AE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5390D56"/>
    <w:multiLevelType w:val="multilevel"/>
    <w:tmpl w:val="B350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7557E3E"/>
    <w:multiLevelType w:val="multilevel"/>
    <w:tmpl w:val="EDEAC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4A7B0B"/>
    <w:multiLevelType w:val="multilevel"/>
    <w:tmpl w:val="6AF6D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B9761CA"/>
    <w:multiLevelType w:val="multilevel"/>
    <w:tmpl w:val="8D6E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00A6FFE"/>
    <w:multiLevelType w:val="multilevel"/>
    <w:tmpl w:val="76540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D3654A4"/>
    <w:multiLevelType w:val="multilevel"/>
    <w:tmpl w:val="A8D0C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BFF11F0"/>
    <w:multiLevelType w:val="multilevel"/>
    <w:tmpl w:val="C652B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D415383"/>
    <w:multiLevelType w:val="multilevel"/>
    <w:tmpl w:val="3DB4A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2B80927"/>
    <w:multiLevelType w:val="multilevel"/>
    <w:tmpl w:val="B32E5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3E92473"/>
    <w:multiLevelType w:val="multilevel"/>
    <w:tmpl w:val="35BE2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44E536B"/>
    <w:multiLevelType w:val="multilevel"/>
    <w:tmpl w:val="01BA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5AC3A43"/>
    <w:multiLevelType w:val="multilevel"/>
    <w:tmpl w:val="C63EE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83B7473"/>
    <w:multiLevelType w:val="multilevel"/>
    <w:tmpl w:val="7324A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C5370BF"/>
    <w:multiLevelType w:val="multilevel"/>
    <w:tmpl w:val="5644E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7737EF"/>
    <w:multiLevelType w:val="multilevel"/>
    <w:tmpl w:val="34C6E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DBB630A"/>
    <w:multiLevelType w:val="multilevel"/>
    <w:tmpl w:val="A6546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2765820"/>
    <w:multiLevelType w:val="multilevel"/>
    <w:tmpl w:val="F83E2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7430DC3"/>
    <w:multiLevelType w:val="multilevel"/>
    <w:tmpl w:val="6BA40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BBC2D4B"/>
    <w:multiLevelType w:val="multilevel"/>
    <w:tmpl w:val="98904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61334605">
    <w:abstractNumId w:val="16"/>
  </w:num>
  <w:num w:numId="2" w16cid:durableId="1494757873">
    <w:abstractNumId w:val="6"/>
  </w:num>
  <w:num w:numId="3" w16cid:durableId="2118212560">
    <w:abstractNumId w:val="10"/>
  </w:num>
  <w:num w:numId="4" w16cid:durableId="1618221330">
    <w:abstractNumId w:val="3"/>
  </w:num>
  <w:num w:numId="5" w16cid:durableId="1002927794">
    <w:abstractNumId w:val="28"/>
  </w:num>
  <w:num w:numId="6" w16cid:durableId="1894005859">
    <w:abstractNumId w:val="21"/>
  </w:num>
  <w:num w:numId="7" w16cid:durableId="741222610">
    <w:abstractNumId w:val="22"/>
  </w:num>
  <w:num w:numId="8" w16cid:durableId="277614620">
    <w:abstractNumId w:val="17"/>
  </w:num>
  <w:num w:numId="9" w16cid:durableId="1208031153">
    <w:abstractNumId w:val="12"/>
  </w:num>
  <w:num w:numId="10" w16cid:durableId="798767586">
    <w:abstractNumId w:val="0"/>
  </w:num>
  <w:num w:numId="11" w16cid:durableId="873076457">
    <w:abstractNumId w:val="19"/>
  </w:num>
  <w:num w:numId="12" w16cid:durableId="1997494096">
    <w:abstractNumId w:val="11"/>
  </w:num>
  <w:num w:numId="13" w16cid:durableId="2035303722">
    <w:abstractNumId w:val="30"/>
  </w:num>
  <w:num w:numId="14" w16cid:durableId="1399791778">
    <w:abstractNumId w:val="26"/>
  </w:num>
  <w:num w:numId="15" w16cid:durableId="1730374752">
    <w:abstractNumId w:val="9"/>
  </w:num>
  <w:num w:numId="16" w16cid:durableId="1129709796">
    <w:abstractNumId w:val="4"/>
  </w:num>
  <w:num w:numId="17" w16cid:durableId="2074884471">
    <w:abstractNumId w:val="20"/>
  </w:num>
  <w:num w:numId="18" w16cid:durableId="114951621">
    <w:abstractNumId w:val="18"/>
  </w:num>
  <w:num w:numId="19" w16cid:durableId="455441924">
    <w:abstractNumId w:val="32"/>
  </w:num>
  <w:num w:numId="20" w16cid:durableId="337738615">
    <w:abstractNumId w:val="15"/>
  </w:num>
  <w:num w:numId="21" w16cid:durableId="991562944">
    <w:abstractNumId w:val="25"/>
  </w:num>
  <w:num w:numId="22" w16cid:durableId="1012220802">
    <w:abstractNumId w:val="24"/>
  </w:num>
  <w:num w:numId="23" w16cid:durableId="839663483">
    <w:abstractNumId w:val="8"/>
  </w:num>
  <w:num w:numId="24" w16cid:durableId="684208141">
    <w:abstractNumId w:val="1"/>
  </w:num>
  <w:num w:numId="25" w16cid:durableId="1681392462">
    <w:abstractNumId w:val="2"/>
  </w:num>
  <w:num w:numId="26" w16cid:durableId="1856653182">
    <w:abstractNumId w:val="27"/>
  </w:num>
  <w:num w:numId="27" w16cid:durableId="1509830963">
    <w:abstractNumId w:val="29"/>
  </w:num>
  <w:num w:numId="28" w16cid:durableId="1007051436">
    <w:abstractNumId w:val="14"/>
  </w:num>
  <w:num w:numId="29" w16cid:durableId="170611656">
    <w:abstractNumId w:val="13"/>
  </w:num>
  <w:num w:numId="30" w16cid:durableId="1079016843">
    <w:abstractNumId w:val="31"/>
  </w:num>
  <w:num w:numId="31" w16cid:durableId="487745828">
    <w:abstractNumId w:val="7"/>
  </w:num>
  <w:num w:numId="32" w16cid:durableId="1706254996">
    <w:abstractNumId w:val="23"/>
  </w:num>
  <w:num w:numId="33" w16cid:durableId="49094686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0MDYzMDM1szQzNTdQ0lEKTi0uzszPAykwrAUAe/GskSwAAAA="/>
  </w:docVars>
  <w:rsids>
    <w:rsidRoot w:val="002C5448"/>
    <w:rsid w:val="00083A15"/>
    <w:rsid w:val="00125489"/>
    <w:rsid w:val="00193E71"/>
    <w:rsid w:val="001B4C1F"/>
    <w:rsid w:val="002C5448"/>
    <w:rsid w:val="00386DF1"/>
    <w:rsid w:val="00445F35"/>
    <w:rsid w:val="00703EAE"/>
    <w:rsid w:val="00745109"/>
    <w:rsid w:val="008103B2"/>
    <w:rsid w:val="00DE4A87"/>
    <w:rsid w:val="00F3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A3CE9"/>
  <w15:chartTrackingRefBased/>
  <w15:docId w15:val="{E22B1212-0DF0-46F8-A0C1-C5A756E6C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C54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2C54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44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2C54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C544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C54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C54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C54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C54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כותרת 2 תו"/>
    <w:basedOn w:val="a0"/>
    <w:link w:val="2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כותרת 3 תו"/>
    <w:basedOn w:val="a0"/>
    <w:link w:val="3"/>
    <w:uiPriority w:val="9"/>
    <w:rsid w:val="002C544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כותרת 4 תו"/>
    <w:basedOn w:val="a0"/>
    <w:link w:val="4"/>
    <w:uiPriority w:val="9"/>
    <w:rsid w:val="002C5448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כותרת 5 תו"/>
    <w:basedOn w:val="a0"/>
    <w:link w:val="5"/>
    <w:uiPriority w:val="9"/>
    <w:semiHidden/>
    <w:rsid w:val="002C5448"/>
    <w:rPr>
      <w:rFonts w:eastAsiaTheme="majorEastAsia" w:cstheme="majorBidi"/>
      <w:color w:val="2F5496" w:themeColor="accent1" w:themeShade="BF"/>
    </w:rPr>
  </w:style>
  <w:style w:type="character" w:customStyle="1" w:styleId="60">
    <w:name w:val="כותרת 6 תו"/>
    <w:basedOn w:val="a0"/>
    <w:link w:val="6"/>
    <w:uiPriority w:val="9"/>
    <w:semiHidden/>
    <w:rsid w:val="002C5448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כותרת 7 תו"/>
    <w:basedOn w:val="a0"/>
    <w:link w:val="7"/>
    <w:uiPriority w:val="9"/>
    <w:semiHidden/>
    <w:rsid w:val="002C5448"/>
    <w:rPr>
      <w:rFonts w:eastAsiaTheme="majorEastAsia" w:cstheme="majorBidi"/>
      <w:color w:val="595959" w:themeColor="text1" w:themeTint="A6"/>
    </w:rPr>
  </w:style>
  <w:style w:type="character" w:customStyle="1" w:styleId="80">
    <w:name w:val="כותרת 8 תו"/>
    <w:basedOn w:val="a0"/>
    <w:link w:val="8"/>
    <w:uiPriority w:val="9"/>
    <w:semiHidden/>
    <w:rsid w:val="002C5448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כותרת 9 תו"/>
    <w:basedOn w:val="a0"/>
    <w:link w:val="9"/>
    <w:uiPriority w:val="9"/>
    <w:semiHidden/>
    <w:rsid w:val="002C5448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C54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כותרת טקסט תו"/>
    <w:basedOn w:val="a0"/>
    <w:link w:val="a3"/>
    <w:uiPriority w:val="10"/>
    <w:rsid w:val="002C54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C54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כותרת משנה תו"/>
    <w:basedOn w:val="a0"/>
    <w:link w:val="a5"/>
    <w:uiPriority w:val="11"/>
    <w:rsid w:val="002C54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C54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ציטוט תו"/>
    <w:basedOn w:val="a0"/>
    <w:link w:val="a7"/>
    <w:uiPriority w:val="29"/>
    <w:rsid w:val="002C544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C544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C544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C54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ציטוט חזק תו"/>
    <w:basedOn w:val="a0"/>
    <w:link w:val="ab"/>
    <w:uiPriority w:val="30"/>
    <w:rsid w:val="002C544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C5448"/>
    <w:rPr>
      <w:b/>
      <w:bCs/>
      <w:smallCaps/>
      <w:color w:val="2F5496" w:themeColor="accent1" w:themeShade="BF"/>
      <w:spacing w:val="5"/>
    </w:rPr>
  </w:style>
  <w:style w:type="character" w:styleId="HTMLCode">
    <w:name w:val="HTML Code"/>
    <w:basedOn w:val="a0"/>
    <w:uiPriority w:val="99"/>
    <w:semiHidden/>
    <w:unhideWhenUsed/>
    <w:rsid w:val="002C5448"/>
    <w:rPr>
      <w:rFonts w:ascii="Courier New" w:eastAsia="Times New Roman" w:hAnsi="Courier New" w:cs="Courier New"/>
      <w:sz w:val="20"/>
      <w:szCs w:val="20"/>
    </w:rPr>
  </w:style>
  <w:style w:type="paragraph" w:customStyle="1" w:styleId="whitespace-normal">
    <w:name w:val="whitespace-normal"/>
    <w:basedOn w:val="a"/>
    <w:rsid w:val="002C544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character" w:styleId="ae">
    <w:name w:val="Strong"/>
    <w:basedOn w:val="a0"/>
    <w:uiPriority w:val="22"/>
    <w:qFormat/>
    <w:rsid w:val="002C5448"/>
    <w:rPr>
      <w:b/>
      <w:bCs/>
    </w:rPr>
  </w:style>
  <w:style w:type="paragraph" w:styleId="NormalWeb">
    <w:name w:val="Normal (Web)"/>
    <w:basedOn w:val="a"/>
    <w:uiPriority w:val="99"/>
    <w:semiHidden/>
    <w:unhideWhenUsed/>
    <w:rsid w:val="00193E7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978</Words>
  <Characters>4892</Characters>
  <Application>Microsoft Office Word</Application>
  <DocSecurity>0</DocSecurity>
  <Lines>40</Lines>
  <Paragraphs>11</Paragraphs>
  <ScaleCrop>false</ScaleCrop>
  <Company/>
  <LinksUpToDate>false</LinksUpToDate>
  <CharactersWithSpaces>5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שפחת מגר</dc:creator>
  <cp:keywords/>
  <dc:description/>
  <cp:lastModifiedBy>משפחת מגר</cp:lastModifiedBy>
  <cp:revision>2</cp:revision>
  <dcterms:created xsi:type="dcterms:W3CDTF">2025-09-13T18:25:00Z</dcterms:created>
  <dcterms:modified xsi:type="dcterms:W3CDTF">2025-09-23T12:29:00Z</dcterms:modified>
</cp:coreProperties>
</file>